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61.png" ContentType="image/png"/>
  <Override PartName="/word/media/rId20.png" ContentType="image/png"/>
  <Override PartName="/word/media/rId59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0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2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br/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a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           """</w:t>
      </w:r>
      <w:r>
        <w:rPr>
          <w:rStyle w:val="NormalTok"/>
        </w:rPr>
        <w:t xml:space="preserve">)</w:t>
      </w:r>
    </w:p>
    <w:bookmarkEnd w:id="23"/>
    <w:bookmarkStart w:id="25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; Constitutive model and properties for soil</w:t>
      </w:r>
      <w:r>
        <w:br/>
      </w:r>
      <w:r>
        <w:br/>
      </w:r>
      <w:r>
        <w:rPr>
          <w:rStyle w:val="StringTok"/>
        </w:rPr>
        <w:t xml:space="preserve">zone cmodel assign strain-softening range group "Radial Cylinder1"</w:t>
      </w:r>
      <w:r>
        <w:br/>
      </w:r>
      <w:r>
        <w:rPr>
          <w:rStyle w:val="StringTok"/>
        </w:rPr>
        <w:t xml:space="preserve">zone property density 2500 bulk 2e8 shear 1e8 range group "Radial Cylinder1"</w:t>
      </w:r>
      <w:r>
        <w:br/>
      </w:r>
      <w:r>
        <w:rPr>
          <w:rStyle w:val="StringTok"/>
        </w:rPr>
        <w:t xml:space="preserve">zone property cohesion 2e6 friction 45 tension 2e5 dilation 10 range group "Radial Cylinder1"</w:t>
      </w:r>
      <w:r>
        <w:br/>
      </w:r>
      <w:r>
        <w:rPr>
          <w:rStyle w:val="StringTok"/>
        </w:rPr>
        <w:t xml:space="preserve">zone property table-friction 'fri' table-cohesion 'coh' table-dilation 'dil' range group "Radial Cylinder1"</w:t>
      </w:r>
      <w:r>
        <w:br/>
      </w:r>
      <w:r>
        <w:rPr>
          <w:rStyle w:val="StringTok"/>
        </w:rPr>
        <w:t xml:space="preserve">table 'fri' add (0, 45) (.05, 42) (.1, 40) (1, 40)</w:t>
      </w:r>
      <w:r>
        <w:br/>
      </w:r>
      <w:r>
        <w:rPr>
          <w:rStyle w:val="StringTok"/>
        </w:rPr>
        <w:t xml:space="preserve">table 'coh' add (0,2e6) (.05,1e6) (.1,5e5) (1,5e5) </w:t>
      </w:r>
      <w:r>
        <w:br/>
      </w:r>
      <w:r>
        <w:rPr>
          <w:rStyle w:val="StringTok"/>
        </w:rPr>
        <w:t xml:space="preserve">table 'dil' add (0, 10) (.05,  3) (.1,  0) </w:t>
      </w:r>
      <w:r>
        <w:br/>
      </w:r>
      <w:r>
        <w:br/>
      </w:r>
      <w:r>
        <w:rPr>
          <w:rStyle w:val="StringTok"/>
        </w:rPr>
        <w:t xml:space="preserve">; Constitutive model and properties for shaft and plate</w:t>
      </w:r>
      <w:r>
        <w:br/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property bulk 8.333e7  shear 3.846e7 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rPr>
          <w:rStyle w:val="StringTok"/>
        </w:rPr>
        <w:t xml:space="preserve">zone property bulk 8.333e7  shear 3.846e7  range group 'plate'</w:t>
      </w:r>
      <w:r>
        <w:br/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91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b.c.-and-i.c.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B.C. and I.C.</w:t>
      </w:r>
    </w:p>
    <w:bookmarkEnd w:id="26"/>
    <w:bookmarkStart w:id="27" w:name="initial-equilibriu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itial Equilibrium</w:t>
      </w:r>
    </w:p>
    <w:bookmarkEnd w:id="27"/>
    <w:bookmarkStart w:id="28" w:name="altera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Alterations</w:t>
      </w:r>
    </w:p>
    <w:bookmarkEnd w:id="28"/>
    <w:bookmarkStart w:id="29" w:name="result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Results</w:t>
      </w:r>
    </w:p>
    <w:p>
      <w:r>
        <w:br w:type="page"/>
      </w:r>
    </w:p>
    <w:bookmarkEnd w:id="29"/>
    <w:bookmarkEnd w:id="30"/>
    <w:bookmarkStart w:id="45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bookmarkStart w:id="33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1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1"/>
    <w:bookmarkStart w:id="32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2"/>
    <w:bookmarkEnd w:id="33"/>
    <w:bookmarkStart w:id="34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4"/>
    <w:bookmarkStart w:id="35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5"/>
    <w:bookmarkStart w:id="36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6"/>
    <w:bookmarkStart w:id="37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7"/>
    <w:bookmarkStart w:id="38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8"/>
    <w:bookmarkStart w:id="39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9"/>
    <w:bookmarkStart w:id="43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40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0"/>
    <w:bookmarkStart w:id="41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1"/>
    <w:bookmarkStart w:id="42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2"/>
    <w:bookmarkEnd w:id="43"/>
    <w:bookmarkStart w:id="44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4"/>
    <w:bookmarkEnd w:id="45"/>
    <w:bookmarkStart w:id="58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bookmarkStart w:id="48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6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6"/>
    <w:bookmarkStart w:id="47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7"/>
    <w:bookmarkEnd w:id="48"/>
    <w:bookmarkStart w:id="49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9"/>
    <w:bookmarkStart w:id="50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0"/>
    <w:bookmarkStart w:id="51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51"/>
    <w:bookmarkStart w:id="52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2"/>
    <w:bookmarkStart w:id="53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3"/>
    <w:bookmarkStart w:id="54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4"/>
    <w:bookmarkStart w:id="55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5"/>
    <w:bookmarkStart w:id="56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6"/>
    <w:bookmarkStart w:id="57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7"/>
    <w:bookmarkEnd w:id="58"/>
    <w:bookmarkStart w:id="68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2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2"/>
    <w:bookmarkStart w:id="63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3"/>
    <w:bookmarkStart w:id="64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4"/>
    <w:bookmarkStart w:id="67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5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5"/>
    <w:bookmarkStart w:id="66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6"/>
    <w:bookmarkEnd w:id="67"/>
    <w:bookmarkEnd w:id="68"/>
    <w:bookmarkStart w:id="81" w:name="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ython with FLAC3D</w:t>
      </w:r>
    </w:p>
    <w:bookmarkStart w:id="69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9"/>
    <w:bookmarkStart w:id="70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70"/>
    <w:bookmarkStart w:id="71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1"/>
    <w:bookmarkStart w:id="72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2"/>
    <w:bookmarkStart w:id="73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3"/>
    <w:bookmarkStart w:id="74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4"/>
    <w:bookmarkStart w:id="75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5"/>
    <w:bookmarkStart w:id="76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6"/>
    <w:bookmarkStart w:id="78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7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7"/>
    <w:bookmarkEnd w:id="78"/>
    <w:bookmarkStart w:id="79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9"/>
    <w:bookmarkStart w:id="80" w:name="kaist-model-cod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80"/>
    <w:bookmarkEnd w:id="81"/>
    <w:bookmarkStart w:id="82" w:name="appendix-appendix"/>
    <w:p>
      <w:pPr>
        <w:pStyle w:val="Heading1"/>
      </w:pPr>
      <w:r>
        <w:t xml:space="preserve">(APPENDIX) Appendix</w:t>
      </w:r>
    </w:p>
    <w:bookmarkEnd w:id="82"/>
    <w:bookmarkStart w:id="94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85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83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83"/>
    <w:bookmarkStart w:id="84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84"/>
    <w:bookmarkEnd w:id="85"/>
    <w:bookmarkStart w:id="86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6"/>
    <w:bookmarkStart w:id="87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7"/>
    <w:bookmarkStart w:id="88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8"/>
    <w:bookmarkStart w:id="89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9"/>
    <w:bookmarkStart w:id="90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90"/>
    <w:bookmarkStart w:id="91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91"/>
    <w:bookmarkStart w:id="92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92"/>
    <w:bookmarkStart w:id="93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93"/>
    <w:bookmarkEnd w:id="94"/>
    <w:bookmarkStart w:id="103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7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95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5"/>
    <w:bookmarkStart w:id="96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6"/>
    <w:bookmarkEnd w:id="97"/>
    <w:bookmarkStart w:id="98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8"/>
    <w:bookmarkStart w:id="99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9"/>
    <w:bookmarkStart w:id="100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100"/>
    <w:bookmarkStart w:id="101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101"/>
    <w:bookmarkStart w:id="102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6:42:45Z</dcterms:created>
  <dcterms:modified xsi:type="dcterms:W3CDTF">2021-09-15T06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